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4" w:name="Xe7b5aa346869a1ecf035fc2a315aca116d6e1d6"/>
    <w:p>
      <w:pPr>
        <w:pStyle w:val="Heading1"/>
      </w:pPr>
      <w:r>
        <w:t xml:space="preserve">Cover Letter for Psychiatrist Position in China Shanghai</w:t>
      </w:r>
    </w:p>
    <w:p>
      <w:pPr>
        <w:pStyle w:val="FirstParagraph"/>
      </w:pPr>
      <w:r>
        <w:t xml:space="preserve">Dear [Hiring Manager's Name],</w:t>
      </w:r>
    </w:p>
    <w:p>
      <w:pPr>
        <w:pStyle w:val="BodyText"/>
      </w:pPr>
      <w:r>
        <w:t xml:space="preserve">I am writing to express my enthusiasm for the Psychiatrist position at your esteemed institution in China Shanghai. With a deep commitment to mental health care and a passion for working in a dynamic, culturally rich environment like Shanghai, I am eager to contribute my expertise as a Psychiatrist to your team. This opportunity aligns perfectly with my professional goals and personal interests in advancing mental health services in one of the world’s most vibrant cities.</w:t>
      </w:r>
    </w:p>
    <w:p>
      <w:pPr>
        <w:pStyle w:val="BodyText"/>
      </w:pPr>
      <w:r>
        <w:t xml:space="preserve">As a licensed Psychiatrist with [X years] of experience in clinical practice, research, and patient care, I have dedicated my career to understanding the complexities of mental health across diverse populations. My background includes working in multidisciplinary settings where I provided evidence-based treatments for conditions such as depression, anxiety disorders, bipolar disorder, and schizophrenia. My training has equipped me to approach each patient with empathy, cultural sensitivity, and a holistic perspective that integrates biological, psychological, and social factors.</w:t>
      </w:r>
    </w:p>
    <w:p>
      <w:pPr>
        <w:pStyle w:val="BodyText"/>
      </w:pPr>
      <w:r>
        <w:t xml:space="preserve">What excites me most about the opportunity in China Shanghai is the chance to contribute to a region where mental health care is rapidly evolving. The growing awareness of mental health issues in China has created an urgent need for skilled professionals like myself who can bridge traditional practices with modern psychiatric care. I am particularly drawn to Shanghai’s unique position as a global hub, where cultural diversity and rapid urbanization present both challenges and opportunities for innovative mental health solutions. As a Psychiatrist, I aim to support individuals and communities in navigating these complexities while promoting resilience and well-being.</w:t>
      </w:r>
    </w:p>
    <w:bookmarkStart w:id="20" w:name="why-china-shanghai"/>
    <w:p>
      <w:pPr>
        <w:pStyle w:val="Heading2"/>
      </w:pPr>
      <w:r>
        <w:t xml:space="preserve">Why China Shanghai?</w:t>
      </w:r>
    </w:p>
    <w:p>
      <w:pPr>
        <w:pStyle w:val="FirstParagraph"/>
      </w:pPr>
      <w:r>
        <w:t xml:space="preserve">China Shanghai offers an unparalleled environment for a Psychiatrist seeking to make an impact. The city’s blend of ancient traditions and cutting-edge advancements creates a rich tapestry for mental health care. I have studied the unique cultural, social, and economic factors that influence mental health in China, including the stigma surrounding psychiatric conditions and the importance of family dynamics in treatment planning. My goal is to work collaboratively with local professionals to address these challenges while respecting cultural values and fostering trust within communities.</w:t>
      </w:r>
    </w:p>
    <w:p>
      <w:pPr>
        <w:pStyle w:val="BodyText"/>
      </w:pPr>
      <w:r>
        <w:t xml:space="preserve">Shanghai’s healthcare infrastructure is also undergoing significant transformation, with a growing emphasis on integrating mental health services into primary care. This aligns with my belief that mental health should be a priority in every aspect of patient care. I am particularly interested in contributing to initiatives that expand access to psychiatric services, reduce disparities in care, and promote early intervention programs for at-risk populations. My experience in developing and implementing mental health education campaigns has prepared me to support such efforts effectively.</w:t>
      </w:r>
    </w:p>
    <w:bookmarkEnd w:id="20"/>
    <w:bookmarkStart w:id="21" w:name="professional-qualifications"/>
    <w:p>
      <w:pPr>
        <w:pStyle w:val="Heading2"/>
      </w:pPr>
      <w:r>
        <w:t xml:space="preserve">Professional Qualifications</w:t>
      </w:r>
    </w:p>
    <w:p>
      <w:pPr>
        <w:pStyle w:val="FirstParagraph"/>
      </w:pPr>
      <w:r>
        <w:t xml:space="preserve">My qualifications as a Psychiatrist are rooted in rigorous academic training and hands-on clinical experience. I hold a [Degree, e.g., MD or PhD] in Psychiatry from [University Name], where I specialized in [specific area, e.g., child and adolescent psychiatry, geriatric psychiatry, etc.]. During my residency and fellowship programs, I gained expertise in psychotherapy modalities such as cognitive-behavioral therapy (CBT), dialectical behavior therapy (DBT), and psychopharmacology. I have also published research on [relevant topic], which has been presented at international conferences and contributed to advancements in the field.</w:t>
      </w:r>
    </w:p>
    <w:p>
      <w:pPr>
        <w:pStyle w:val="BodyText"/>
      </w:pPr>
      <w:r>
        <w:t xml:space="preserve">In addition to my clinical work, I have led teams of mental health professionals in both hospital and outpatient settings, fostering a collaborative environment that prioritizes patient-centered care. My ability to communicate effectively with patients from diverse backgrounds—whether through Mandarin, English, or other languages—has allowed me to build strong therapeutic relationships and deliver culturally competent care. I am also committed to continuous learning, regularly attending workshops and seminars on emerging trends in psychiatry, such as digital therapeutics and telepsychiatry.</w:t>
      </w:r>
    </w:p>
    <w:bookmarkEnd w:id="21"/>
    <w:bookmarkStart w:id="22" w:name="X7d492cb9cd8cb259336eebd23cf6f8979b3c868"/>
    <w:p>
      <w:pPr>
        <w:pStyle w:val="Heading2"/>
      </w:pPr>
      <w:r>
        <w:t xml:space="preserve">Personal Commitment to Mental Health in China Shanghai</w:t>
      </w:r>
    </w:p>
    <w:p>
      <w:pPr>
        <w:pStyle w:val="FirstParagraph"/>
      </w:pPr>
      <w:r>
        <w:t xml:space="preserve">As a Psychiatrist, I am deeply aware of the unique mental health challenges faced by individuals in China Shanghai. The fast-paced lifestyle, high academic pressures, and societal expectations can contribute to significant stress and anxiety. Moreover, the stigma associated with mental illness often prevents people from seeking help. I am passionate about addressing these barriers by advocating for open conversations about mental health and providing compassionate care that empowers patients to take control of their well-being.</w:t>
      </w:r>
    </w:p>
    <w:p>
      <w:pPr>
        <w:pStyle w:val="BodyText"/>
      </w:pPr>
      <w:r>
        <w:t xml:space="preserve">My time spent studying the cultural context of psychiatry in China has further solidified my desire to work in Shanghai. I have researched the integration of traditional Chinese medicine (TCM) with Western psychiatric practices and am eager to explore how these approaches can complement one another. I believe that a holistic, integrative model of care can enhance outcomes for patients and promote long-term recovery.</w:t>
      </w:r>
    </w:p>
    <w:bookmarkEnd w:id="22"/>
    <w:bookmarkStart w:id="23" w:name="conclusion"/>
    <w:p>
      <w:pPr>
        <w:pStyle w:val="Heading2"/>
      </w:pPr>
      <w:r>
        <w:t xml:space="preserve">Conclusion</w:t>
      </w:r>
    </w:p>
    <w:p>
      <w:pPr>
        <w:pStyle w:val="FirstParagraph"/>
      </w:pPr>
      <w:r>
        <w:t xml:space="preserve">In conclusion, I am confident that my skills, experience, and dedication as a Psychiatrist make me an ideal candidate for this role in China Shanghai. I am excited about the opportunity to contribute to a forward-thinking institution that values innovation, cultural sensitivity, and patient-centered care. I would be honored to bring my expertise to your team and help advance mental health services in this remarkable city.</w:t>
      </w:r>
    </w:p>
    <w:p>
      <w:pPr>
        <w:pStyle w:val="BodyText"/>
      </w:pPr>
      <w:r>
        <w:t xml:space="preserve">Thank you for considering my application. I look forward to the possibility of discussing how I can contribute to your organization’s mission of excellence in psychiatry.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China Shanghai</dc:title>
  <dc:creator/>
  <cp:keywords/>
  <dcterms:created xsi:type="dcterms:W3CDTF">2026-07-24T12:31:38Z</dcterms:created>
  <dcterms:modified xsi:type="dcterms:W3CDTF">2026-07-24T12:31:38Z</dcterms:modified>
</cp:coreProperties>
</file>

<file path=docProps/custom.xml><?xml version="1.0" encoding="utf-8"?>
<Properties xmlns="http://schemas.openxmlformats.org/officeDocument/2006/custom-properties" xmlns:vt="http://schemas.openxmlformats.org/officeDocument/2006/docPropsVTypes"/>
</file>